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76833" w14:textId="5BC5A23F" w:rsidR="00BC2B20" w:rsidRDefault="00BC2B20" w:rsidP="00BC2B20">
      <w:pPr>
        <w:rPr>
          <w:rFonts w:ascii="Arial" w:hAnsi="Arial" w:cs="Arial"/>
          <w:sz w:val="36"/>
          <w:szCs w:val="36"/>
        </w:rPr>
      </w:pPr>
      <w:r w:rsidRPr="005E683B">
        <w:rPr>
          <w:rFonts w:ascii="Arial" w:hAnsi="Arial" w:cs="Arial"/>
          <w:sz w:val="36"/>
          <w:szCs w:val="36"/>
        </w:rPr>
        <w:t>MEDIA INFORMATION PROFILE</w:t>
      </w:r>
    </w:p>
    <w:p w14:paraId="47EE3B6E" w14:textId="77777777" w:rsidR="00CD01FC" w:rsidRPr="00CD01FC" w:rsidRDefault="00CD01FC" w:rsidP="00BC2B20">
      <w:pPr>
        <w:rPr>
          <w:rFonts w:ascii="Arial" w:hAnsi="Arial" w:cs="Arial"/>
        </w:rPr>
      </w:pPr>
    </w:p>
    <w:p w14:paraId="08D42985" w14:textId="64FBF792" w:rsidR="003C0F23" w:rsidRPr="00CD01FC" w:rsidRDefault="00CD01FC" w:rsidP="00BC2B20">
      <w:pPr>
        <w:rPr>
          <w:rFonts w:ascii="Arial" w:hAnsi="Arial" w:cs="Arial"/>
        </w:rPr>
      </w:pPr>
      <w:r w:rsidRPr="00CD01FC">
        <w:rPr>
          <w:rFonts w:ascii="Arial" w:hAnsi="Arial" w:cs="Arial"/>
        </w:rPr>
        <w:t xml:space="preserve">We appreciate your interest in Kelowna. Please </w:t>
      </w:r>
      <w:r>
        <w:rPr>
          <w:rFonts w:ascii="Arial" w:hAnsi="Arial" w:cs="Arial"/>
        </w:rPr>
        <w:t>provide the information requested</w:t>
      </w:r>
      <w:r w:rsidRPr="00CD01FC">
        <w:rPr>
          <w:rFonts w:ascii="Arial" w:hAnsi="Arial" w:cs="Arial"/>
        </w:rPr>
        <w:t xml:space="preserve"> below</w:t>
      </w:r>
      <w:r>
        <w:rPr>
          <w:rFonts w:ascii="Arial" w:hAnsi="Arial" w:cs="Arial"/>
        </w:rPr>
        <w:t>:</w:t>
      </w:r>
    </w:p>
    <w:p w14:paraId="33315EEE" w14:textId="77777777" w:rsidR="00BC2B20" w:rsidRPr="00C87270" w:rsidRDefault="00BC2B20" w:rsidP="00BC2B20">
      <w:pPr>
        <w:rPr>
          <w:rFonts w:ascii="Arial" w:hAnsi="Arial" w:cs="Arial"/>
          <w:sz w:val="20"/>
          <w:szCs w:val="20"/>
        </w:rPr>
      </w:pPr>
    </w:p>
    <w:tbl>
      <w:tblPr>
        <w:tblW w:w="9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3263"/>
        <w:gridCol w:w="3330"/>
      </w:tblGrid>
      <w:tr w:rsidR="00BC2B20" w:rsidRPr="0002336A" w14:paraId="38743396" w14:textId="77777777" w:rsidTr="00E331F8">
        <w:trPr>
          <w:cantSplit/>
          <w:trHeight w:val="827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13B04C" w14:textId="61000B86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Name:</w:t>
            </w:r>
            <w:r w:rsidR="00CB5161" w:rsidRPr="00DF07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21F1C" w:rsidRPr="00DF07F7">
              <w:rPr>
                <w:rFonts w:ascii="Arial" w:hAnsi="Arial" w:cs="Arial"/>
                <w:sz w:val="20"/>
                <w:szCs w:val="20"/>
              </w:rPr>
              <w:t>(</w:t>
            </w:r>
            <w:r w:rsidR="00CB5161" w:rsidRPr="00DF07F7">
              <w:rPr>
                <w:rFonts w:ascii="Arial" w:hAnsi="Arial" w:cs="Arial"/>
                <w:sz w:val="20"/>
                <w:szCs w:val="20"/>
              </w:rPr>
              <w:t>as shown on Government issued ID/passport</w:t>
            </w:r>
            <w:r w:rsidR="00521F1C" w:rsidRPr="00DF07F7">
              <w:rPr>
                <w:rFonts w:ascii="Arial" w:hAnsi="Arial" w:cs="Arial"/>
                <w:sz w:val="20"/>
                <w:szCs w:val="20"/>
              </w:rPr>
              <w:t>)</w:t>
            </w:r>
            <w:r w:rsidR="00CB5161" w:rsidRPr="00DF07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65F134C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F99" w:rsidRPr="0002336A" w14:paraId="44A7EAFA" w14:textId="77777777" w:rsidTr="00E331F8">
        <w:trPr>
          <w:cantSplit/>
          <w:trHeight w:val="494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ADE056" w14:textId="13952217" w:rsidR="00CD5F99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Additional contact details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B675F04" w14:textId="110F68C8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Address:</w:t>
            </w:r>
            <w:r w:rsidRPr="00DF07F7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  <w:p w14:paraId="27B5043B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City: </w:t>
            </w:r>
          </w:p>
          <w:p w14:paraId="667014DC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rov./State: </w:t>
            </w:r>
          </w:p>
          <w:p w14:paraId="74DD3C6C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ostal Code/Zip: </w:t>
            </w:r>
          </w:p>
          <w:p w14:paraId="6663E8C7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hone Number: </w:t>
            </w:r>
          </w:p>
          <w:p w14:paraId="5584045B" w14:textId="21E609B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</w:tr>
      <w:tr w:rsidR="00CD5F99" w:rsidRPr="0002336A" w14:paraId="36A5AC0D" w14:textId="77777777" w:rsidTr="00E331F8">
        <w:trPr>
          <w:cantSplit/>
          <w:trHeight w:val="494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C96BB" w14:textId="5A8784BD" w:rsidR="00CD5F99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Personal website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2AF358A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F99" w:rsidRPr="0002336A" w14:paraId="7B0B7D51" w14:textId="77777777" w:rsidTr="00E331F8">
        <w:trPr>
          <w:cantSplit/>
          <w:trHeight w:val="494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345E14" w14:textId="5F6FE2A6" w:rsidR="00CD5F99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Social media handles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2A917F0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3F09EE65" w14:textId="38EF853A" w:rsidR="00CB5161" w:rsidRPr="00DF07F7" w:rsidRDefault="00CB516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Social </w:t>
            </w:r>
            <w:r w:rsidR="008B4DB9" w:rsidRPr="00DF07F7">
              <w:rPr>
                <w:rFonts w:ascii="Arial" w:hAnsi="Arial" w:cs="Arial"/>
                <w:sz w:val="20"/>
                <w:szCs w:val="20"/>
              </w:rPr>
              <w:t xml:space="preserve">media </w:t>
            </w:r>
            <w:r w:rsidRPr="00DF07F7">
              <w:rPr>
                <w:rFonts w:ascii="Arial" w:hAnsi="Arial" w:cs="Arial"/>
                <w:sz w:val="20"/>
                <w:szCs w:val="20"/>
              </w:rPr>
              <w:t>coverage included (Y/N) *If Y, indicate if on personal channels, publication channels, or both</w:t>
            </w:r>
          </w:p>
        </w:tc>
      </w:tr>
      <w:tr w:rsidR="00BC2B20" w:rsidRPr="0002336A" w14:paraId="1A75A6A9" w14:textId="77777777" w:rsidTr="00E331F8">
        <w:trPr>
          <w:cantSplit/>
          <w:trHeight w:val="494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A9DA76" w14:textId="2E3D5A19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Type of media: 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97E4B90" w14:textId="77777777" w:rsidR="00521F1C" w:rsidRPr="00DF07F7" w:rsidRDefault="00521F1C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0B2EB8D6" w14:textId="12C543F7" w:rsidR="00BC2B20" w:rsidRPr="00DF07F7" w:rsidRDefault="00521F1C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If freelance, please advise if you are on assignment</w:t>
            </w:r>
            <w:r w:rsidRPr="00DF07F7">
              <w:rPr>
                <w:rFonts w:ascii="Arial" w:hAnsi="Arial" w:cs="Arial"/>
                <w:sz w:val="20"/>
                <w:szCs w:val="20"/>
              </w:rPr>
              <w:t xml:space="preserve"> (Y/N)</w:t>
            </w:r>
          </w:p>
        </w:tc>
      </w:tr>
      <w:tr w:rsidR="00BC2B20" w:rsidRPr="0002336A" w14:paraId="52C531E9" w14:textId="77777777" w:rsidTr="00E331F8">
        <w:trPr>
          <w:cantSplit/>
          <w:trHeight w:val="350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876EB9" w14:textId="24A300E8" w:rsidR="00BC2B20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Visit dates requesting: 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CAF7412" w14:textId="77777777" w:rsidR="00BC2B20" w:rsidRPr="00DF07F7" w:rsidRDefault="00BC2B20" w:rsidP="00E331F8">
            <w:pPr>
              <w:spacing w:before="120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1204873F" w14:textId="77777777" w:rsidR="00BC2B20" w:rsidRPr="00DF07F7" w:rsidRDefault="00BC2B20" w:rsidP="00E331F8">
            <w:pPr>
              <w:spacing w:before="120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3CDDDF0A" w14:textId="77777777" w:rsidTr="00E331F8">
        <w:trPr>
          <w:cantSplit/>
          <w:trHeight w:val="20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18900F" w14:textId="51D0F22D" w:rsidR="00BC2B20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Number in party:</w:t>
            </w:r>
            <w:r w:rsidR="008C7FA6" w:rsidRPr="00DF07F7">
              <w:rPr>
                <w:rFonts w:ascii="Arial" w:hAnsi="Arial" w:cs="Arial"/>
                <w:sz w:val="20"/>
                <w:szCs w:val="20"/>
              </w:rPr>
              <w:t xml:space="preserve"> (including names and titles where necessary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35B762D" w14:textId="77777777" w:rsidR="00BC2B20" w:rsidRPr="00DF07F7" w:rsidRDefault="00BC2B20" w:rsidP="00E331F8">
            <w:pPr>
              <w:spacing w:before="120"/>
              <w:ind w:left="360"/>
              <w:rPr>
                <w:rFonts w:ascii="Arial" w:hAnsi="Arial" w:cs="Arial"/>
                <w:sz w:val="20"/>
                <w:szCs w:val="20"/>
              </w:rPr>
            </w:pPr>
          </w:p>
          <w:p w14:paraId="56D17762" w14:textId="77777777" w:rsidR="00BC2B20" w:rsidRPr="00DF07F7" w:rsidRDefault="00BC2B20" w:rsidP="00E331F8">
            <w:pPr>
              <w:spacing w:before="120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F1C" w:rsidRPr="0002336A" w14:paraId="2ED17CF1" w14:textId="77777777" w:rsidTr="00E331F8">
        <w:trPr>
          <w:cantSplit/>
          <w:trHeight w:val="20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88CBF9" w14:textId="2D4A8C2A" w:rsidR="00521F1C" w:rsidRPr="00DF07F7" w:rsidRDefault="00521F1C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*If not on assignment, explain trip purpose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405D537" w14:textId="77777777" w:rsidR="00521F1C" w:rsidRPr="00DF07F7" w:rsidRDefault="00521F1C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0FF091CB" w14:textId="77777777" w:rsidTr="00E331F8">
        <w:trPr>
          <w:cantSplit/>
          <w:trHeight w:val="20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C266D0" w14:textId="27DB45EC" w:rsidR="00BC2B20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Publication / Outlet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33FC62C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Name: </w:t>
            </w:r>
          </w:p>
          <w:p w14:paraId="6F659D48" w14:textId="6213583C" w:rsidR="00CD5F99" w:rsidRPr="00535A74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Address: </w:t>
            </w:r>
          </w:p>
          <w:p w14:paraId="284FB6F7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City: </w:t>
            </w:r>
          </w:p>
          <w:p w14:paraId="152ADEA6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rov./State: </w:t>
            </w:r>
          </w:p>
          <w:p w14:paraId="28AC53A2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ostal Code/Zip: </w:t>
            </w:r>
          </w:p>
          <w:p w14:paraId="761132B5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Phone Number: </w:t>
            </w:r>
          </w:p>
          <w:p w14:paraId="0CD34730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Email: </w:t>
            </w:r>
          </w:p>
          <w:p w14:paraId="0AEF0DC9" w14:textId="332ED246" w:rsidR="00BC2B20" w:rsidRPr="00DF07F7" w:rsidRDefault="00E331F8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="00CD5F99" w:rsidRPr="00DF07F7">
              <w:rPr>
                <w:rFonts w:ascii="Arial" w:hAnsi="Arial" w:cs="Arial"/>
                <w:sz w:val="20"/>
                <w:szCs w:val="20"/>
              </w:rPr>
              <w:t xml:space="preserve">Letter of Assignment attached (Y/N):    </w:t>
            </w:r>
          </w:p>
        </w:tc>
      </w:tr>
      <w:tr w:rsidR="00CD5F99" w:rsidRPr="0002336A" w14:paraId="3B621383" w14:textId="77777777" w:rsidTr="00E331F8">
        <w:trPr>
          <w:cantSplit/>
          <w:trHeight w:val="467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F4EFB0" w14:textId="589AF987" w:rsidR="00CD5F99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lastRenderedPageBreak/>
              <w:t xml:space="preserve">Publication contact person: </w:t>
            </w:r>
            <w:r w:rsidR="00CB5161" w:rsidRPr="00DF07F7">
              <w:rPr>
                <w:rFonts w:ascii="Arial" w:hAnsi="Arial" w:cs="Arial"/>
                <w:sz w:val="20"/>
                <w:szCs w:val="20"/>
              </w:rPr>
              <w:t>(including title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99BDC60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5161" w:rsidRPr="0002336A" w14:paraId="20CAC3FB" w14:textId="77777777" w:rsidTr="00E331F8">
        <w:trPr>
          <w:cantSplit/>
          <w:trHeight w:val="467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4F8145" w14:textId="156F428F" w:rsidR="00CB5161" w:rsidRPr="00DF07F7" w:rsidRDefault="00CB5161" w:rsidP="00DF07F7">
            <w:pPr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DF07F7">
              <w:rPr>
                <w:rFonts w:ascii="Arial" w:hAnsi="Arial" w:cs="Arial"/>
                <w:sz w:val="20"/>
                <w:szCs w:val="20"/>
                <w:lang w:val="de-DE"/>
              </w:rPr>
              <w:t>Publication website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F1EEF2F" w14:textId="77777777" w:rsidR="00CB5161" w:rsidRPr="00DF07F7" w:rsidRDefault="00CB516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5CB5FC0D" w14:textId="77777777" w:rsidTr="00E331F8">
        <w:trPr>
          <w:cantSplit/>
          <w:trHeight w:val="512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92F0C2" w14:textId="442B797B" w:rsidR="00BC2B20" w:rsidRPr="00DF07F7" w:rsidRDefault="00CB5161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  <w:lang w:val="de-DE"/>
              </w:rPr>
              <w:t>Publication description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82B126C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276EB22C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5161" w:rsidRPr="0002336A" w14:paraId="4852493B" w14:textId="77777777" w:rsidTr="00E331F8">
        <w:trPr>
          <w:cantSplit/>
          <w:trHeight w:val="530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0D1A76" w14:textId="77777777" w:rsidR="006E6FBA" w:rsidRPr="00DF07F7" w:rsidRDefault="00CB5161" w:rsidP="00DF07F7">
            <w:pPr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Circulation/audience</w:t>
            </w:r>
            <w:r w:rsidRPr="00DF07F7">
              <w:rPr>
                <w:rFonts w:ascii="Arial" w:hAnsi="Arial" w:cs="Arial"/>
                <w:sz w:val="20"/>
                <w:szCs w:val="20"/>
              </w:rPr>
              <w:t>/</w:t>
            </w:r>
          </w:p>
          <w:p w14:paraId="24B28FCE" w14:textId="5D938974" w:rsidR="00CB5161" w:rsidRPr="00DF07F7" w:rsidRDefault="00CB5161" w:rsidP="00DF07F7">
            <w:pPr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unique visitors</w:t>
            </w:r>
            <w:r w:rsidRPr="00DF07F7">
              <w:rPr>
                <w:rFonts w:ascii="Arial" w:hAnsi="Arial" w:cs="Arial"/>
                <w:sz w:val="20"/>
                <w:szCs w:val="20"/>
              </w:rPr>
              <w:t xml:space="preserve"> per month</w:t>
            </w:r>
            <w:r w:rsidRPr="00DF07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1439259" w14:textId="77777777" w:rsidR="00CB5161" w:rsidRPr="00DF07F7" w:rsidRDefault="00CB516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5161" w:rsidRPr="0002336A" w14:paraId="67595180" w14:textId="77777777" w:rsidTr="00E331F8">
        <w:trPr>
          <w:cantSplit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555A9" w14:textId="61BF1DA2" w:rsidR="00CB5161" w:rsidRPr="00DF07F7" w:rsidRDefault="00CB5161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Market </w:t>
            </w:r>
            <w:r w:rsidR="00521F1C" w:rsidRPr="00DF07F7">
              <w:rPr>
                <w:rFonts w:ascii="Arial" w:hAnsi="Arial" w:cs="Arial"/>
                <w:sz w:val="20"/>
                <w:szCs w:val="20"/>
              </w:rPr>
              <w:t xml:space="preserve">area </w:t>
            </w:r>
            <w:r w:rsidRPr="00DF07F7">
              <w:rPr>
                <w:rFonts w:ascii="Arial" w:hAnsi="Arial" w:cs="Arial"/>
                <w:sz w:val="20"/>
                <w:szCs w:val="20"/>
              </w:rPr>
              <w:t>and audience</w:t>
            </w:r>
            <w:r w:rsidRPr="00DF07F7">
              <w:rPr>
                <w:rFonts w:ascii="Arial" w:hAnsi="Arial" w:cs="Arial"/>
                <w:sz w:val="20"/>
                <w:szCs w:val="20"/>
              </w:rPr>
              <w:t xml:space="preserve"> demographics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9F42C6E" w14:textId="77777777" w:rsidR="00CB5161" w:rsidRPr="00DF07F7" w:rsidRDefault="00CB516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5161" w:rsidRPr="0002336A" w14:paraId="08D8EAC5" w14:textId="77777777" w:rsidTr="00535A74">
        <w:trPr>
          <w:cantSplit/>
          <w:trHeight w:val="467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D9729" w14:textId="02BCD681" w:rsidR="00CB5161" w:rsidRPr="00DF07F7" w:rsidRDefault="00CB5161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Advertising value: 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06CCBF3" w14:textId="77777777" w:rsidR="00CB5161" w:rsidRPr="00DF07F7" w:rsidRDefault="00CB516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7584514A" w14:textId="77777777" w:rsidTr="00E331F8">
        <w:trPr>
          <w:cantSplit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000C02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Story</w:t>
            </w:r>
            <w:bookmarkStart w:id="0" w:name="_GoBack"/>
            <w:bookmarkEnd w:id="0"/>
            <w:r w:rsidRPr="00DF07F7">
              <w:rPr>
                <w:rFonts w:ascii="Arial" w:hAnsi="Arial" w:cs="Arial"/>
                <w:sz w:val="20"/>
                <w:szCs w:val="20"/>
              </w:rPr>
              <w:t xml:space="preserve"> Title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5D99B71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782D1B7C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04DDC919" w14:textId="77777777" w:rsidTr="00E331F8">
        <w:trPr>
          <w:cantSplit/>
          <w:trHeight w:val="1061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2F7DCA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Story Content / Interest:</w:t>
            </w:r>
          </w:p>
        </w:tc>
        <w:tc>
          <w:tcPr>
            <w:tcW w:w="3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8F99C9A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  <w:r w:rsidRPr="00DF07F7">
              <w:rPr>
                <w:rFonts w:ascii="Arial" w:hAnsi="Arial" w:cs="Arial"/>
                <w:sz w:val="20"/>
                <w:szCs w:val="20"/>
              </w:rPr>
              <w:t xml:space="preserve"> Culinary</w:t>
            </w:r>
          </w:p>
          <w:p w14:paraId="4AF9A147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  <w:r w:rsidRPr="00DF07F7">
              <w:rPr>
                <w:rFonts w:ascii="Arial" w:hAnsi="Arial" w:cs="Arial"/>
                <w:sz w:val="20"/>
                <w:szCs w:val="20"/>
              </w:rPr>
              <w:t xml:space="preserve"> Golf</w:t>
            </w:r>
          </w:p>
          <w:p w14:paraId="65ACF8C2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3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Pr="00DF07F7">
              <w:rPr>
                <w:rFonts w:ascii="Arial" w:hAnsi="Arial" w:cs="Arial"/>
                <w:sz w:val="20"/>
                <w:szCs w:val="20"/>
              </w:rPr>
              <w:t xml:space="preserve"> Wine </w:t>
            </w:r>
          </w:p>
          <w:p w14:paraId="37D00DC2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Pr="00DF07F7">
              <w:rPr>
                <w:rFonts w:ascii="Arial" w:hAnsi="Arial" w:cs="Arial"/>
                <w:sz w:val="20"/>
                <w:szCs w:val="20"/>
              </w:rPr>
              <w:t xml:space="preserve"> Ski</w:t>
            </w:r>
          </w:p>
          <w:p w14:paraId="43AC98CD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  <w:r w:rsidRPr="00DF07F7">
              <w:rPr>
                <w:rFonts w:ascii="Arial" w:hAnsi="Arial" w:cs="Arial"/>
                <w:sz w:val="20"/>
                <w:szCs w:val="20"/>
              </w:rPr>
              <w:t xml:space="preserve"> Family</w:t>
            </w:r>
          </w:p>
          <w:p w14:paraId="4F6EDBB2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Pr="00DF07F7">
              <w:rPr>
                <w:rFonts w:ascii="Arial" w:hAnsi="Arial" w:cs="Arial"/>
                <w:sz w:val="20"/>
                <w:szCs w:val="20"/>
              </w:rPr>
              <w:t xml:space="preserve"> Adventure Travel/Athletic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AEF12BA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Pr="00DF07F7">
              <w:rPr>
                <w:rFonts w:ascii="Arial" w:hAnsi="Arial" w:cs="Arial"/>
                <w:sz w:val="20"/>
                <w:szCs w:val="20"/>
              </w:rPr>
              <w:t xml:space="preserve"> Meetings &amp; Conventions</w:t>
            </w:r>
          </w:p>
          <w:p w14:paraId="70AE6C51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  <w:r w:rsidRPr="00DF07F7">
              <w:rPr>
                <w:rFonts w:ascii="Arial" w:hAnsi="Arial" w:cs="Arial"/>
                <w:sz w:val="20"/>
                <w:szCs w:val="20"/>
              </w:rPr>
              <w:t xml:space="preserve"> Group Travel</w:t>
            </w:r>
          </w:p>
          <w:p w14:paraId="6E7E5E47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  <w:r w:rsidRPr="00DF07F7">
              <w:rPr>
                <w:rFonts w:ascii="Arial" w:hAnsi="Arial" w:cs="Arial"/>
                <w:sz w:val="20"/>
                <w:szCs w:val="20"/>
              </w:rPr>
              <w:t xml:space="preserve"> Eco Travel</w:t>
            </w:r>
          </w:p>
          <w:p w14:paraId="00F3B791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Pr="00DF07F7">
              <w:rPr>
                <w:rFonts w:ascii="Arial" w:hAnsi="Arial" w:cs="Arial"/>
                <w:sz w:val="20"/>
                <w:szCs w:val="20"/>
              </w:rPr>
              <w:t xml:space="preserve"> Gay/Lesbian Travel</w:t>
            </w:r>
          </w:p>
          <w:p w14:paraId="20D5ED33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1"/>
            <w:r w:rsidRPr="00DF07F7">
              <w:rPr>
                <w:rFonts w:ascii="Arial" w:hAnsi="Arial" w:cs="Arial"/>
                <w:sz w:val="20"/>
                <w:szCs w:val="20"/>
              </w:rPr>
              <w:t xml:space="preserve"> Heritage and Cultural</w:t>
            </w:r>
          </w:p>
          <w:p w14:paraId="49F987DB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2"/>
            <w:r w:rsidRPr="00DF07F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F07F7">
              <w:rPr>
                <w:rFonts w:ascii="Arial" w:hAnsi="Arial" w:cs="Arial"/>
                <w:sz w:val="20"/>
                <w:szCs w:val="20"/>
              </w:rPr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07F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2"/>
            <w:r w:rsidRPr="00DF07F7">
              <w:rPr>
                <w:rFonts w:ascii="Arial" w:hAnsi="Arial" w:cs="Arial"/>
                <w:sz w:val="20"/>
                <w:szCs w:val="20"/>
              </w:rPr>
              <w:t xml:space="preserve"> Getaway Travel</w:t>
            </w:r>
          </w:p>
        </w:tc>
      </w:tr>
      <w:tr w:rsidR="00BC2B20" w:rsidRPr="0002336A" w14:paraId="7116DB20" w14:textId="77777777" w:rsidTr="00E331F8">
        <w:trPr>
          <w:cantSplit/>
          <w:trHeight w:val="341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78687F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Story Length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54DB49D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6D9A0011" w14:textId="77777777" w:rsidTr="00E331F8">
        <w:trPr>
          <w:cantSplit/>
          <w:trHeight w:val="341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E150A4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Airdate / Publication date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2DF5A5A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17813F9D" w14:textId="77777777" w:rsidTr="00E331F8">
        <w:trPr>
          <w:cantSplit/>
          <w:trHeight w:val="881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01700E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Additional media outlets being pitched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A34A7DE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1. </w:t>
            </w:r>
          </w:p>
          <w:p w14:paraId="5118E73C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2. </w:t>
            </w:r>
          </w:p>
          <w:p w14:paraId="436BBEBD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3. </w:t>
            </w:r>
          </w:p>
        </w:tc>
      </w:tr>
      <w:tr w:rsidR="00BC2B20" w:rsidRPr="0002336A" w14:paraId="1BD20B96" w14:textId="77777777" w:rsidTr="00E331F8">
        <w:trPr>
          <w:cantSplit/>
          <w:trHeight w:val="881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72338A" w14:textId="47D90D44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D1391">
              <w:rPr>
                <w:rFonts w:ascii="Arial" w:hAnsi="Arial" w:cs="Arial"/>
                <w:sz w:val="20"/>
                <w:szCs w:val="20"/>
              </w:rPr>
              <w:t>Specify coverage for Tourism Kelowna: (</w:t>
            </w:r>
            <w:proofErr w:type="spellStart"/>
            <w:r w:rsidRPr="00BD1391">
              <w:rPr>
                <w:rFonts w:ascii="Arial" w:hAnsi="Arial" w:cs="Arial"/>
                <w:sz w:val="20"/>
                <w:szCs w:val="20"/>
              </w:rPr>
              <w:t>ie</w:t>
            </w:r>
            <w:proofErr w:type="spellEnd"/>
            <w:r w:rsidRPr="00BD1391">
              <w:rPr>
                <w:rFonts w:ascii="Arial" w:hAnsi="Arial" w:cs="Arial"/>
                <w:sz w:val="20"/>
                <w:szCs w:val="20"/>
              </w:rPr>
              <w:t>; inclusion of our website and toll</w:t>
            </w:r>
            <w:r w:rsidR="0020369F" w:rsidRPr="00BD1391">
              <w:rPr>
                <w:rFonts w:ascii="Arial" w:hAnsi="Arial" w:cs="Arial"/>
                <w:sz w:val="20"/>
                <w:szCs w:val="20"/>
              </w:rPr>
              <w:t>-</w:t>
            </w:r>
            <w:r w:rsidRPr="00BD1391">
              <w:rPr>
                <w:rFonts w:ascii="Arial" w:hAnsi="Arial" w:cs="Arial"/>
                <w:sz w:val="20"/>
                <w:szCs w:val="20"/>
              </w:rPr>
              <w:t>free number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C30163E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BC2B20" w:rsidRPr="0002336A" w14:paraId="6BAA597C" w14:textId="77777777" w:rsidTr="00E331F8">
        <w:trPr>
          <w:cantSplit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1342C5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Photographer:</w:t>
            </w:r>
          </w:p>
          <w:p w14:paraId="51F57222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Please indicate if Tourism Kelowna will have complimentary rights to images for promotion (non-editorial) use.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02851C6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Name of Photographer: </w:t>
            </w:r>
          </w:p>
          <w:p w14:paraId="35D60773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6EE89D8B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Will Photographer come on separate visit? </w:t>
            </w:r>
          </w:p>
          <w:p w14:paraId="6CF0C45F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 xml:space="preserve">Will Tourism Kelowna be granted rights to images? </w:t>
            </w:r>
          </w:p>
        </w:tc>
      </w:tr>
      <w:tr w:rsidR="00CD5F99" w:rsidRPr="0002336A" w14:paraId="0E9748B5" w14:textId="77777777" w:rsidTr="00E331F8">
        <w:trPr>
          <w:cantSplit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811B61" w14:textId="5CCCF529" w:rsidR="00CD5F99" w:rsidRPr="00DF07F7" w:rsidRDefault="00CD5F99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lastRenderedPageBreak/>
              <w:t>Names of 2 Canadian Destination Marketing Organizations who have hosted you on a press trip in the last year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5043CA5" w14:textId="77777777" w:rsidR="00CD5F99" w:rsidRPr="00DF07F7" w:rsidRDefault="00CD5F99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3A1B84C9" w14:textId="77777777" w:rsidTr="00E331F8">
        <w:trPr>
          <w:cantSplit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01EE45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Food allergies or nutrition requirements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81EA137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E22" w:rsidRPr="0002336A" w14:paraId="51A6ED72" w14:textId="77777777" w:rsidTr="00E331F8">
        <w:trPr>
          <w:cantSplit/>
          <w:trHeight w:val="83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81BE3C" w14:textId="02FDC8FD" w:rsidR="003A3E22" w:rsidRPr="00DF07F7" w:rsidRDefault="003A3E22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Personal interest: (</w:t>
            </w:r>
            <w:r w:rsidR="0020369F" w:rsidRPr="00DF07F7">
              <w:rPr>
                <w:rFonts w:ascii="Arial" w:hAnsi="Arial" w:cs="Arial"/>
                <w:sz w:val="20"/>
                <w:szCs w:val="20"/>
              </w:rPr>
              <w:t>to be considered for</w:t>
            </w:r>
            <w:r w:rsidRPr="00DF07F7">
              <w:rPr>
                <w:rFonts w:ascii="Arial" w:hAnsi="Arial" w:cs="Arial"/>
                <w:sz w:val="20"/>
                <w:szCs w:val="20"/>
              </w:rPr>
              <w:t xml:space="preserve"> activities to be included</w:t>
            </w:r>
            <w:r w:rsidR="0020369F" w:rsidRPr="00DF07F7">
              <w:rPr>
                <w:rFonts w:ascii="Arial" w:hAnsi="Arial" w:cs="Arial"/>
                <w:sz w:val="20"/>
                <w:szCs w:val="20"/>
              </w:rPr>
              <w:t xml:space="preserve"> in itinerary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16BDA69" w14:textId="77777777" w:rsidR="003A3E22" w:rsidRPr="00DF07F7" w:rsidRDefault="003A3E22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2D1" w:rsidRPr="0002336A" w14:paraId="6CF720D3" w14:textId="77777777" w:rsidTr="00E331F8">
        <w:trPr>
          <w:cantSplit/>
          <w:trHeight w:val="83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766C6" w14:textId="218F4DB8" w:rsidR="002F62D1" w:rsidRPr="00DF07F7" w:rsidRDefault="002F62D1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Level of fitness</w:t>
            </w:r>
            <w:r w:rsidR="008C7FA6" w:rsidRPr="00DF07F7">
              <w:rPr>
                <w:rFonts w:ascii="Arial" w:hAnsi="Arial" w:cs="Arial"/>
                <w:sz w:val="20"/>
                <w:szCs w:val="20"/>
              </w:rPr>
              <w:t>: (to discern activities to be included in itinerary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EAEA4DA" w14:textId="77777777" w:rsidR="002F62D1" w:rsidRPr="00DF07F7" w:rsidRDefault="002F62D1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4446284F" w14:textId="77777777" w:rsidTr="00E331F8">
        <w:trPr>
          <w:cantSplit/>
          <w:trHeight w:val="836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C1E9A3" w14:textId="19207604" w:rsidR="00BC2B20" w:rsidRPr="00DF07F7" w:rsidRDefault="0020369F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What hosting support are you seeking from Tourism Kelowna: (provide specifics)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62CEB28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B20" w:rsidRPr="0002336A" w14:paraId="2B99BD8E" w14:textId="77777777" w:rsidTr="00E331F8">
        <w:trPr>
          <w:cantSplit/>
          <w:trHeight w:val="548"/>
          <w:jc w:val="center"/>
        </w:trPr>
        <w:tc>
          <w:tcPr>
            <w:tcW w:w="28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C41B37" w14:textId="77777777" w:rsidR="00BC2B20" w:rsidRPr="00DF07F7" w:rsidRDefault="00BC2B20" w:rsidP="00DF07F7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DF07F7">
              <w:rPr>
                <w:rFonts w:ascii="Arial" w:hAnsi="Arial" w:cs="Arial"/>
                <w:sz w:val="20"/>
                <w:szCs w:val="20"/>
              </w:rPr>
              <w:t>Additional information:</w:t>
            </w:r>
          </w:p>
        </w:tc>
        <w:tc>
          <w:tcPr>
            <w:tcW w:w="6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654F881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44CE3971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  <w:p w14:paraId="367E6FF4" w14:textId="77777777" w:rsidR="00BC2B20" w:rsidRPr="00DF07F7" w:rsidRDefault="00BC2B20" w:rsidP="00E331F8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09C93A" w14:textId="77777777" w:rsidR="00BC2B20" w:rsidRPr="0002336A" w:rsidRDefault="00BC2B20" w:rsidP="00BC2B20">
      <w:pPr>
        <w:rPr>
          <w:rFonts w:ascii="Arial" w:hAnsi="Arial" w:cs="Arial"/>
          <w:sz w:val="20"/>
          <w:szCs w:val="20"/>
        </w:rPr>
      </w:pPr>
    </w:p>
    <w:p w14:paraId="46798B57" w14:textId="77777777" w:rsidR="00BC2B20" w:rsidRPr="0002336A" w:rsidRDefault="00BC2B20" w:rsidP="00BC2B20">
      <w:pPr>
        <w:jc w:val="center"/>
        <w:rPr>
          <w:rFonts w:ascii="Arial" w:hAnsi="Arial" w:cs="Arial"/>
          <w:sz w:val="20"/>
          <w:szCs w:val="20"/>
        </w:rPr>
      </w:pPr>
    </w:p>
    <w:p w14:paraId="2E899108" w14:textId="13496FF3" w:rsidR="003C0F23" w:rsidRPr="003C0F23" w:rsidRDefault="003C0F23" w:rsidP="0002336A">
      <w:pPr>
        <w:rPr>
          <w:rFonts w:ascii="Arial" w:hAnsi="Arial" w:cs="Arial"/>
        </w:rPr>
      </w:pPr>
      <w:r w:rsidRPr="003C0F23">
        <w:rPr>
          <w:rFonts w:ascii="Arial" w:hAnsi="Arial" w:cs="Arial"/>
        </w:rPr>
        <w:t>Submit this form to:</w:t>
      </w:r>
      <w:r w:rsidR="00BC2B20" w:rsidRPr="003C0F23">
        <w:rPr>
          <w:rFonts w:ascii="Arial" w:hAnsi="Arial" w:cs="Arial"/>
        </w:rPr>
        <w:t xml:space="preserve"> </w:t>
      </w:r>
    </w:p>
    <w:p w14:paraId="03586A63" w14:textId="77777777" w:rsidR="003C0F23" w:rsidRPr="003C0F23" w:rsidRDefault="003C0F23" w:rsidP="0002336A">
      <w:pPr>
        <w:rPr>
          <w:rFonts w:ascii="Arial" w:hAnsi="Arial" w:cs="Arial"/>
        </w:rPr>
      </w:pPr>
    </w:p>
    <w:p w14:paraId="4A83CF71" w14:textId="77777777" w:rsidR="003C0F23" w:rsidRPr="003C0F23" w:rsidRDefault="0002336A" w:rsidP="0002336A">
      <w:pPr>
        <w:rPr>
          <w:rFonts w:ascii="Arial" w:hAnsi="Arial" w:cs="Arial"/>
        </w:rPr>
      </w:pPr>
      <w:r w:rsidRPr="003C0F23">
        <w:rPr>
          <w:rFonts w:ascii="Arial" w:hAnsi="Arial" w:cs="Arial"/>
        </w:rPr>
        <w:t>Jennifer Widmer</w:t>
      </w:r>
      <w:r w:rsidR="00BC2B20" w:rsidRPr="003C0F23">
        <w:rPr>
          <w:rFonts w:ascii="Arial" w:hAnsi="Arial" w:cs="Arial"/>
        </w:rPr>
        <w:t>,</w:t>
      </w:r>
      <w:r w:rsidRPr="003C0F23">
        <w:rPr>
          <w:rFonts w:ascii="Arial" w:hAnsi="Arial" w:cs="Arial"/>
        </w:rPr>
        <w:t xml:space="preserve"> Communications Coordinator,</w:t>
      </w:r>
      <w:r w:rsidR="003C0F23" w:rsidRPr="003C0F23">
        <w:rPr>
          <w:rFonts w:ascii="Arial" w:hAnsi="Arial" w:cs="Arial"/>
        </w:rPr>
        <w:t xml:space="preserve"> </w:t>
      </w:r>
      <w:r w:rsidR="00BC2B20" w:rsidRPr="003C0F23">
        <w:rPr>
          <w:rFonts w:ascii="Arial" w:hAnsi="Arial" w:cs="Arial"/>
        </w:rPr>
        <w:t>Tourism Kelowna</w:t>
      </w:r>
    </w:p>
    <w:p w14:paraId="286C45B9" w14:textId="5A3A8D3E" w:rsidR="00DE7D15" w:rsidRPr="003C0F23" w:rsidRDefault="003C0F23" w:rsidP="0002336A">
      <w:pPr>
        <w:rPr>
          <w:rFonts w:ascii="Arial" w:hAnsi="Arial" w:cs="Arial"/>
        </w:rPr>
      </w:pPr>
      <w:hyperlink r:id="rId8" w:history="1">
        <w:r w:rsidRPr="003C0F23">
          <w:rPr>
            <w:rStyle w:val="Hyperlink"/>
            <w:rFonts w:ascii="Arial" w:hAnsi="Arial" w:cs="Arial"/>
          </w:rPr>
          <w:t>jennifer.widmer@tourismkelowna.com</w:t>
        </w:r>
      </w:hyperlink>
    </w:p>
    <w:p w14:paraId="1D7B475C" w14:textId="77777777" w:rsidR="003C0F23" w:rsidRPr="003C0F23" w:rsidRDefault="003C0F23" w:rsidP="0002336A">
      <w:pPr>
        <w:rPr>
          <w:rFonts w:ascii="Arial" w:hAnsi="Arial" w:cs="Arial"/>
        </w:rPr>
      </w:pPr>
    </w:p>
    <w:sectPr w:rsidR="003C0F23" w:rsidRPr="003C0F23" w:rsidSect="0056199D">
      <w:headerReference w:type="default" r:id="rId9"/>
      <w:footerReference w:type="default" r:id="rId10"/>
      <w:pgSz w:w="12240" w:h="15840"/>
      <w:pgMar w:top="1440" w:right="1440" w:bottom="1440" w:left="1440" w:header="144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CC81F" w14:textId="77777777" w:rsidR="00A01E66" w:rsidRDefault="00A01E66" w:rsidP="00A01E66">
      <w:r>
        <w:separator/>
      </w:r>
    </w:p>
  </w:endnote>
  <w:endnote w:type="continuationSeparator" w:id="0">
    <w:p w14:paraId="552B944B" w14:textId="77777777" w:rsidR="00A01E66" w:rsidRDefault="00A01E66" w:rsidP="00A01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3D861" w14:textId="77777777" w:rsidR="00384CE0" w:rsidRPr="00564A81" w:rsidRDefault="00564A81" w:rsidP="00384CE0">
    <w:pPr>
      <w:pStyle w:val="Footer"/>
      <w:jc w:val="center"/>
      <w:rPr>
        <w:sz w:val="18"/>
      </w:rPr>
    </w:pPr>
    <w:r w:rsidRPr="00564A81">
      <w:rPr>
        <w:color w:val="7F7F7F" w:themeColor="text1" w:themeTint="80"/>
        <w:sz w:val="18"/>
      </w:rPr>
      <w:t xml:space="preserve">Tourism Kelowna | </w:t>
    </w:r>
    <w:r w:rsidR="00F333D7">
      <w:rPr>
        <w:color w:val="7F7F7F" w:themeColor="text1" w:themeTint="80"/>
        <w:sz w:val="18"/>
      </w:rPr>
      <w:t>#202-1635 Abbott Street</w:t>
    </w:r>
    <w:r w:rsidR="00350EA9" w:rsidRPr="00564A81">
      <w:rPr>
        <w:color w:val="7F7F7F" w:themeColor="text1" w:themeTint="80"/>
        <w:sz w:val="18"/>
      </w:rPr>
      <w:t xml:space="preserve"> Kelowna</w:t>
    </w:r>
    <w:r w:rsidRPr="00564A81">
      <w:rPr>
        <w:color w:val="7F7F7F" w:themeColor="text1" w:themeTint="80"/>
        <w:sz w:val="18"/>
      </w:rPr>
      <w:t>,</w:t>
    </w:r>
    <w:r w:rsidR="00350EA9" w:rsidRPr="00564A81">
      <w:rPr>
        <w:color w:val="7F7F7F" w:themeColor="text1" w:themeTint="80"/>
        <w:sz w:val="18"/>
      </w:rPr>
      <w:t xml:space="preserve"> BC</w:t>
    </w:r>
    <w:r w:rsidR="00F333D7">
      <w:rPr>
        <w:color w:val="7F7F7F" w:themeColor="text1" w:themeTint="80"/>
        <w:sz w:val="18"/>
      </w:rPr>
      <w:t xml:space="preserve"> V1Y 1A9</w:t>
    </w:r>
    <w:r w:rsidR="00350EA9" w:rsidRPr="00564A81">
      <w:rPr>
        <w:color w:val="7F7F7F" w:themeColor="text1" w:themeTint="80"/>
        <w:sz w:val="18"/>
      </w:rPr>
      <w:t xml:space="preserve"> |</w:t>
    </w:r>
    <w:r w:rsidR="00350EA9" w:rsidRPr="00564A81">
      <w:rPr>
        <w:sz w:val="18"/>
      </w:rPr>
      <w:t xml:space="preserve"> </w:t>
    </w:r>
    <w:r w:rsidRPr="00564A81">
      <w:rPr>
        <w:sz w:val="18"/>
      </w:rPr>
      <w:t>www.</w:t>
    </w:r>
    <w:r w:rsidR="00384CE0" w:rsidRPr="00564A81">
      <w:rPr>
        <w:sz w:val="18"/>
      </w:rPr>
      <w:t>tourismkelown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B8E21" w14:textId="77777777" w:rsidR="00A01E66" w:rsidRDefault="00A01E66" w:rsidP="00A01E66">
      <w:r>
        <w:separator/>
      </w:r>
    </w:p>
  </w:footnote>
  <w:footnote w:type="continuationSeparator" w:id="0">
    <w:p w14:paraId="4EC5393D" w14:textId="77777777" w:rsidR="00A01E66" w:rsidRDefault="00A01E66" w:rsidP="00A01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CC070" w14:textId="77777777" w:rsidR="00A01E66" w:rsidRDefault="005C132C" w:rsidP="00BF23D5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65408" behindDoc="0" locked="0" layoutInCell="1" allowOverlap="1" wp14:anchorId="668EF05E" wp14:editId="14A83FFC">
          <wp:simplePos x="0" y="0"/>
          <wp:positionH relativeFrom="column">
            <wp:posOffset>-361950</wp:posOffset>
          </wp:positionH>
          <wp:positionV relativeFrom="paragraph">
            <wp:posOffset>-85090</wp:posOffset>
          </wp:positionV>
          <wp:extent cx="1876425" cy="4813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urism_kelowna_b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6425" cy="481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D4DE2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5AB675D" wp14:editId="6BA912D4">
              <wp:simplePos x="0" y="0"/>
              <wp:positionH relativeFrom="page">
                <wp:align>left</wp:align>
              </wp:positionH>
              <wp:positionV relativeFrom="paragraph">
                <wp:posOffset>-32385</wp:posOffset>
              </wp:positionV>
              <wp:extent cx="7758430" cy="74739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8430" cy="7473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09D726" w14:textId="77777777" w:rsidR="00A01E66" w:rsidRPr="00384CE0" w:rsidRDefault="00A01E66" w:rsidP="00BF23D5">
                          <w:pPr>
                            <w:jc w:val="center"/>
                            <w:rPr>
                              <w:rFonts w:ascii="Arial" w:hAnsi="Arial" w:cs="Arial"/>
                              <w:sz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AB675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2.55pt;width:610.9pt;height:58.8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" stroked="f">
              <v:textbox>
                <w:txbxContent>
                  <w:p w14:paraId="3209D726" w14:textId="77777777" w:rsidR="00A01E66" w:rsidRPr="00384CE0" w:rsidRDefault="00A01E66" w:rsidP="00BF23D5">
                    <w:pPr>
                      <w:jc w:val="center"/>
                      <w:rPr>
                        <w:rFonts w:ascii="Arial" w:hAnsi="Arial" w:cs="Arial"/>
                        <w:sz w:val="36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355E92">
      <w:rPr>
        <w:noProof/>
      </w:rPr>
      <w:drawing>
        <wp:anchor distT="0" distB="0" distL="114300" distR="114300" simplePos="0" relativeHeight="251666432" behindDoc="0" locked="0" layoutInCell="1" allowOverlap="1" wp14:anchorId="50444A1F" wp14:editId="66DC71E2">
          <wp:simplePos x="0" y="0"/>
          <wp:positionH relativeFrom="page">
            <wp:posOffset>7951</wp:posOffset>
          </wp:positionH>
          <wp:positionV relativeFrom="paragraph">
            <wp:posOffset>-683260</wp:posOffset>
          </wp:positionV>
          <wp:extent cx="7781041" cy="191757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el-assets-colour-bar 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041" cy="1917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A3ABD"/>
    <w:multiLevelType w:val="hybridMultilevel"/>
    <w:tmpl w:val="500C5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rO0ACJjIxNjCyUdpeDU4uLM/DyQAvNaAIoQXQ4sAAAA"/>
  </w:docVars>
  <w:rsids>
    <w:rsidRoot w:val="00A01E66"/>
    <w:rsid w:val="0002336A"/>
    <w:rsid w:val="001140B4"/>
    <w:rsid w:val="0020369F"/>
    <w:rsid w:val="002F62D1"/>
    <w:rsid w:val="00350EA9"/>
    <w:rsid w:val="00355E92"/>
    <w:rsid w:val="00384CE0"/>
    <w:rsid w:val="003A3E22"/>
    <w:rsid w:val="003C0F23"/>
    <w:rsid w:val="003D4DE2"/>
    <w:rsid w:val="004400C6"/>
    <w:rsid w:val="004508A7"/>
    <w:rsid w:val="00521F1C"/>
    <w:rsid w:val="00535A74"/>
    <w:rsid w:val="00545D23"/>
    <w:rsid w:val="0056199D"/>
    <w:rsid w:val="00564A81"/>
    <w:rsid w:val="005C132C"/>
    <w:rsid w:val="005E683B"/>
    <w:rsid w:val="00610751"/>
    <w:rsid w:val="00620019"/>
    <w:rsid w:val="006E6FBA"/>
    <w:rsid w:val="006F3167"/>
    <w:rsid w:val="008B4DB9"/>
    <w:rsid w:val="008C7FA6"/>
    <w:rsid w:val="00A01E66"/>
    <w:rsid w:val="00A36777"/>
    <w:rsid w:val="00A37450"/>
    <w:rsid w:val="00BC2B20"/>
    <w:rsid w:val="00BD1391"/>
    <w:rsid w:val="00BF23D5"/>
    <w:rsid w:val="00BF6675"/>
    <w:rsid w:val="00C9120D"/>
    <w:rsid w:val="00C95070"/>
    <w:rsid w:val="00CA207A"/>
    <w:rsid w:val="00CB5161"/>
    <w:rsid w:val="00CD01FC"/>
    <w:rsid w:val="00CD5F99"/>
    <w:rsid w:val="00D63F52"/>
    <w:rsid w:val="00DE7D15"/>
    <w:rsid w:val="00DF07F7"/>
    <w:rsid w:val="00E331F8"/>
    <w:rsid w:val="00EC5657"/>
    <w:rsid w:val="00F33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77D1E"/>
  <w15:chartTrackingRefBased/>
  <w15:docId w15:val="{76B0D61F-7CBE-411C-AEF9-4E5F0171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00C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1E66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01E66"/>
  </w:style>
  <w:style w:type="paragraph" w:styleId="Footer">
    <w:name w:val="footer"/>
    <w:basedOn w:val="Normal"/>
    <w:link w:val="FooterChar"/>
    <w:uiPriority w:val="99"/>
    <w:unhideWhenUsed/>
    <w:rsid w:val="00A01E66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01E66"/>
  </w:style>
  <w:style w:type="paragraph" w:styleId="BalloonText">
    <w:name w:val="Balloon Text"/>
    <w:basedOn w:val="Normal"/>
    <w:link w:val="BalloonTextChar"/>
    <w:uiPriority w:val="99"/>
    <w:semiHidden/>
    <w:unhideWhenUsed/>
    <w:rsid w:val="00384C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C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E7D15"/>
    <w:rPr>
      <w:color w:val="0563C1"/>
      <w:u w:val="single"/>
    </w:rPr>
  </w:style>
  <w:style w:type="paragraph" w:styleId="BodyText">
    <w:name w:val="Body Text"/>
    <w:basedOn w:val="Normal"/>
    <w:link w:val="BodyTextChar"/>
    <w:rsid w:val="00BC2B20"/>
    <w:pPr>
      <w:spacing w:before="120"/>
    </w:pPr>
    <w:rPr>
      <w:rFonts w:ascii="Arial" w:eastAsia="Times New Roman" w:hAnsi="Arial" w:cs="Times New Roman"/>
      <w:sz w:val="18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BC2B20"/>
    <w:rPr>
      <w:rFonts w:ascii="Arial" w:eastAsia="Times New Roman" w:hAnsi="Arial" w:cs="Times New Roman"/>
      <w:sz w:val="18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EC56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2336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7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ifer.widmer@tourismkelown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FD5D3-86F8-4650-A2A2-A5C4E6A30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mall</dc:creator>
  <cp:keywords/>
  <dc:description/>
  <cp:lastModifiedBy>Jennifer Widmer</cp:lastModifiedBy>
  <cp:revision>17</cp:revision>
  <cp:lastPrinted>2017-07-04T22:15:00Z</cp:lastPrinted>
  <dcterms:created xsi:type="dcterms:W3CDTF">2018-02-22T21:50:00Z</dcterms:created>
  <dcterms:modified xsi:type="dcterms:W3CDTF">2018-02-22T23:04:00Z</dcterms:modified>
</cp:coreProperties>
</file>